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,0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y PL=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.0 (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ology PL=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.0 (5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=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3.0 (6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versation=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3.0 (59.8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09:10:22Z</dcterms:created>
  <dcterms:modified xsi:type="dcterms:W3CDTF">2023-12-11T09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